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0BF1C" w14:textId="54814698" w:rsidR="00E26E11" w:rsidRPr="002F2AAB" w:rsidRDefault="00E26E11" w:rsidP="002F2AAB">
      <w:pPr>
        <w:widowControl/>
        <w:shd w:val="clear" w:color="auto" w:fill="FFFFFF"/>
        <w:spacing w:before="100" w:after="100"/>
        <w:ind w:right="1440"/>
        <w:jc w:val="left"/>
        <w:textAlignment w:val="baseline"/>
        <w:rPr>
          <w:rFonts w:ascii="Arial" w:hAnsi="Arial" w:cs="Arial"/>
          <w:sz w:val="24"/>
          <w:szCs w:val="28"/>
        </w:rPr>
      </w:pPr>
      <w:r w:rsidRPr="002F2AAB">
        <w:rPr>
          <w:rFonts w:ascii="Arial" w:hAnsi="Arial" w:cs="Arial"/>
          <w:sz w:val="24"/>
          <w:szCs w:val="28"/>
        </w:rPr>
        <w:t>Action points</w:t>
      </w:r>
    </w:p>
    <w:p w14:paraId="61DC0837" w14:textId="71FDB848" w:rsidR="002F2AAB" w:rsidRPr="006D1BB5" w:rsidRDefault="000640E0" w:rsidP="002F2AAB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Make more research about PPG sensor, make a proposal for starting to collect the data</w:t>
      </w:r>
    </w:p>
    <w:p w14:paraId="234A3C14" w14:textId="791282D9" w:rsidR="006D1BB5" w:rsidRDefault="000640E0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 w:hint="eastAsia"/>
          <w:sz w:val="24"/>
          <w:szCs w:val="28"/>
        </w:rPr>
        <w:t>T</w:t>
      </w:r>
      <w:r>
        <w:rPr>
          <w:rFonts w:ascii="Arial" w:hAnsi="Arial" w:cs="Arial"/>
          <w:sz w:val="24"/>
          <w:szCs w:val="28"/>
        </w:rPr>
        <w:t xml:space="preserve">ry to </w:t>
      </w:r>
      <w:r w:rsidR="003A5B05">
        <w:rPr>
          <w:rFonts w:ascii="Arial" w:hAnsi="Arial" w:cs="Arial"/>
          <w:sz w:val="24"/>
          <w:szCs w:val="28"/>
        </w:rPr>
        <w:t>predict the hemoglobin based on MIMIC III dataset by some simple features.</w:t>
      </w:r>
    </w:p>
    <w:p w14:paraId="5632B584" w14:textId="35A1858C" w:rsidR="003A5B05" w:rsidRPr="006D1BB5" w:rsidRDefault="003A5B05" w:rsidP="006D1BB5">
      <w:pPr>
        <w:pStyle w:val="a3"/>
        <w:numPr>
          <w:ilvl w:val="0"/>
          <w:numId w:val="14"/>
        </w:numPr>
        <w:ind w:firstLineChars="0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sz w:val="24"/>
          <w:szCs w:val="28"/>
        </w:rPr>
        <w:t>Attend the course ‘writing the data management plan’</w:t>
      </w:r>
    </w:p>
    <w:sectPr w:rsidR="003A5B05" w:rsidRPr="006D1B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5CE9D" w14:textId="77777777" w:rsidR="00362C48" w:rsidRDefault="00362C48" w:rsidP="00207A5D">
      <w:r>
        <w:separator/>
      </w:r>
    </w:p>
  </w:endnote>
  <w:endnote w:type="continuationSeparator" w:id="0">
    <w:p w14:paraId="5CEE5A74" w14:textId="77777777" w:rsidR="00362C48" w:rsidRDefault="00362C48" w:rsidP="00207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EAB2F" w14:textId="77777777" w:rsidR="00362C48" w:rsidRDefault="00362C48" w:rsidP="00207A5D">
      <w:r>
        <w:separator/>
      </w:r>
    </w:p>
  </w:footnote>
  <w:footnote w:type="continuationSeparator" w:id="0">
    <w:p w14:paraId="0112ACE6" w14:textId="77777777" w:rsidR="00362C48" w:rsidRDefault="00362C48" w:rsidP="00207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C6AC5"/>
    <w:multiLevelType w:val="hybridMultilevel"/>
    <w:tmpl w:val="5C9A0ADE"/>
    <w:lvl w:ilvl="0" w:tplc="B5E813D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563226"/>
    <w:multiLevelType w:val="hybridMultilevel"/>
    <w:tmpl w:val="464AEAC2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83179F"/>
    <w:multiLevelType w:val="hybridMultilevel"/>
    <w:tmpl w:val="985C8688"/>
    <w:lvl w:ilvl="0" w:tplc="DAFECB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D34094"/>
    <w:multiLevelType w:val="hybridMultilevel"/>
    <w:tmpl w:val="5066EFF8"/>
    <w:lvl w:ilvl="0" w:tplc="4C722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F15954"/>
    <w:multiLevelType w:val="hybridMultilevel"/>
    <w:tmpl w:val="B0286902"/>
    <w:lvl w:ilvl="0" w:tplc="1D524C8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B50411"/>
    <w:multiLevelType w:val="hybridMultilevel"/>
    <w:tmpl w:val="F824FF4C"/>
    <w:lvl w:ilvl="0" w:tplc="677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0AA3330"/>
    <w:multiLevelType w:val="hybridMultilevel"/>
    <w:tmpl w:val="CB040D2E"/>
    <w:lvl w:ilvl="0" w:tplc="713A1D0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022182"/>
    <w:multiLevelType w:val="hybridMultilevel"/>
    <w:tmpl w:val="B98CBD62"/>
    <w:lvl w:ilvl="0" w:tplc="FE104F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F1500D"/>
    <w:multiLevelType w:val="hybridMultilevel"/>
    <w:tmpl w:val="47A84FFA"/>
    <w:lvl w:ilvl="0" w:tplc="5B9CF0E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039693D"/>
    <w:multiLevelType w:val="hybridMultilevel"/>
    <w:tmpl w:val="920A2352"/>
    <w:lvl w:ilvl="0" w:tplc="C694AD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33D1D88"/>
    <w:multiLevelType w:val="multilevel"/>
    <w:tmpl w:val="BB38C9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DF14207"/>
    <w:multiLevelType w:val="hybridMultilevel"/>
    <w:tmpl w:val="3DA65D68"/>
    <w:lvl w:ilvl="0" w:tplc="1BE44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7B56A42"/>
    <w:multiLevelType w:val="hybridMultilevel"/>
    <w:tmpl w:val="5972C4C6"/>
    <w:lvl w:ilvl="0" w:tplc="7B76F1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6426DE"/>
    <w:multiLevelType w:val="multilevel"/>
    <w:tmpl w:val="EDDC94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627007240">
    <w:abstractNumId w:val="10"/>
  </w:num>
  <w:num w:numId="2" w16cid:durableId="1184709212">
    <w:abstractNumId w:val="9"/>
  </w:num>
  <w:num w:numId="3" w16cid:durableId="646934190">
    <w:abstractNumId w:val="2"/>
  </w:num>
  <w:num w:numId="4" w16cid:durableId="568880079">
    <w:abstractNumId w:val="12"/>
  </w:num>
  <w:num w:numId="5" w16cid:durableId="2113544579">
    <w:abstractNumId w:val="7"/>
  </w:num>
  <w:num w:numId="6" w16cid:durableId="1704134126">
    <w:abstractNumId w:val="13"/>
  </w:num>
  <w:num w:numId="7" w16cid:durableId="529757069">
    <w:abstractNumId w:val="8"/>
  </w:num>
  <w:num w:numId="8" w16cid:durableId="1377199131">
    <w:abstractNumId w:val="0"/>
  </w:num>
  <w:num w:numId="9" w16cid:durableId="233661647">
    <w:abstractNumId w:val="4"/>
  </w:num>
  <w:num w:numId="10" w16cid:durableId="1310285587">
    <w:abstractNumId w:val="6"/>
  </w:num>
  <w:num w:numId="11" w16cid:durableId="907959122">
    <w:abstractNumId w:val="3"/>
  </w:num>
  <w:num w:numId="12" w16cid:durableId="2067685196">
    <w:abstractNumId w:val="1"/>
  </w:num>
  <w:num w:numId="13" w16cid:durableId="1505632742">
    <w:abstractNumId w:val="11"/>
  </w:num>
  <w:num w:numId="14" w16cid:durableId="15376210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sDQ0M7Y0Njc3NjVX0lEKTi0uzszPAykwrAUA+wIzkSwAAAA="/>
  </w:docVars>
  <w:rsids>
    <w:rsidRoot w:val="00561F08"/>
    <w:rsid w:val="00036E2A"/>
    <w:rsid w:val="00047F1A"/>
    <w:rsid w:val="000640E0"/>
    <w:rsid w:val="000E22FF"/>
    <w:rsid w:val="000E44C0"/>
    <w:rsid w:val="001300C4"/>
    <w:rsid w:val="00191DB7"/>
    <w:rsid w:val="001C0F1C"/>
    <w:rsid w:val="001C756E"/>
    <w:rsid w:val="001D37FB"/>
    <w:rsid w:val="00207A5D"/>
    <w:rsid w:val="00213ED2"/>
    <w:rsid w:val="00221591"/>
    <w:rsid w:val="0024451C"/>
    <w:rsid w:val="002B61EC"/>
    <w:rsid w:val="002F2AAB"/>
    <w:rsid w:val="003046C2"/>
    <w:rsid w:val="00313A40"/>
    <w:rsid w:val="00330690"/>
    <w:rsid w:val="00343304"/>
    <w:rsid w:val="00347B6C"/>
    <w:rsid w:val="00362C48"/>
    <w:rsid w:val="00373C00"/>
    <w:rsid w:val="003A5B05"/>
    <w:rsid w:val="00450648"/>
    <w:rsid w:val="0049514C"/>
    <w:rsid w:val="004A1D8B"/>
    <w:rsid w:val="004D0A7B"/>
    <w:rsid w:val="004F7543"/>
    <w:rsid w:val="005126BB"/>
    <w:rsid w:val="005270CA"/>
    <w:rsid w:val="0056104C"/>
    <w:rsid w:val="00561F08"/>
    <w:rsid w:val="00592670"/>
    <w:rsid w:val="00607068"/>
    <w:rsid w:val="00624912"/>
    <w:rsid w:val="00624E17"/>
    <w:rsid w:val="006C55F8"/>
    <w:rsid w:val="006D1BB5"/>
    <w:rsid w:val="007040C0"/>
    <w:rsid w:val="00705B6D"/>
    <w:rsid w:val="007072B5"/>
    <w:rsid w:val="007278B2"/>
    <w:rsid w:val="00795EED"/>
    <w:rsid w:val="007A63E4"/>
    <w:rsid w:val="00803D62"/>
    <w:rsid w:val="0081500A"/>
    <w:rsid w:val="008207F8"/>
    <w:rsid w:val="008237E5"/>
    <w:rsid w:val="00843CF9"/>
    <w:rsid w:val="0086088A"/>
    <w:rsid w:val="00884C46"/>
    <w:rsid w:val="008E6726"/>
    <w:rsid w:val="008E6F40"/>
    <w:rsid w:val="008F32B3"/>
    <w:rsid w:val="00917489"/>
    <w:rsid w:val="00935445"/>
    <w:rsid w:val="00987E05"/>
    <w:rsid w:val="00A47658"/>
    <w:rsid w:val="00AA5C94"/>
    <w:rsid w:val="00B306E0"/>
    <w:rsid w:val="00BA21F3"/>
    <w:rsid w:val="00BC1626"/>
    <w:rsid w:val="00BC6260"/>
    <w:rsid w:val="00BC735E"/>
    <w:rsid w:val="00BF1445"/>
    <w:rsid w:val="00C06B7A"/>
    <w:rsid w:val="00C467D6"/>
    <w:rsid w:val="00C84EF6"/>
    <w:rsid w:val="00D3054A"/>
    <w:rsid w:val="00D96A32"/>
    <w:rsid w:val="00DC2142"/>
    <w:rsid w:val="00E2117E"/>
    <w:rsid w:val="00E26E11"/>
    <w:rsid w:val="00E602AD"/>
    <w:rsid w:val="00E72999"/>
    <w:rsid w:val="00ED4C09"/>
    <w:rsid w:val="00F40A9C"/>
    <w:rsid w:val="00F649D8"/>
    <w:rsid w:val="00F737F8"/>
    <w:rsid w:val="00F80D9E"/>
    <w:rsid w:val="00FA058B"/>
    <w:rsid w:val="00FE47BF"/>
    <w:rsid w:val="00FF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75AA2"/>
  <w15:chartTrackingRefBased/>
  <w15:docId w15:val="{6C4CF987-E252-46A6-96D9-E21687EA2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1D8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07A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07A5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07A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07A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9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39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3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56281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9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2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55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621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912996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76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229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1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A9EADEEED4E34F8CEFFD9658792F09" ma:contentTypeVersion="0" ma:contentTypeDescription="Create a new document." ma:contentTypeScope="" ma:versionID="094dc746a5c2c1c9198c22ca5c854aa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1C3095-C613-43DA-9C8B-2AD366F20B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E4A55B-66C2-4247-A750-C9EE285AE4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DA464F-5485-4F35-90EA-EA63B1DC68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 Zhuo</dc:creator>
  <cp:keywords/>
  <dc:description/>
  <cp:lastModifiedBy>Zhi, Zhuo</cp:lastModifiedBy>
  <cp:revision>52</cp:revision>
  <dcterms:created xsi:type="dcterms:W3CDTF">2021-11-09T14:51:00Z</dcterms:created>
  <dcterms:modified xsi:type="dcterms:W3CDTF">2022-06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A9EADEEED4E34F8CEFFD9658792F09</vt:lpwstr>
  </property>
</Properties>
</file>